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C43560"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C43560"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C43560"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num</w:t>
      </w:r>
      <w:proofErr w:type="spellEnd"/>
      <w:r w:rsidRPr="00A051C9">
        <w:rPr>
          <w:rFonts w:ascii="Source Code Pro" w:hAnsi="Source Code Pro"/>
          <w:sz w:val="20"/>
          <w:szCs w:val="20"/>
        </w:rPr>
        <w:t xml:space="preserve">'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C43560"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C43560"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w:t>
      </w:r>
      <w:proofErr w:type="spellStart"/>
      <w:r>
        <w:t>params</w:t>
      </w:r>
      <w:proofErr w:type="spellEnd"/>
      <w:r>
        <w:t xml:space="preserve">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xml:space="preserve"># Width of the templates [in </w:t>
      </w:r>
      <w:proofErr w:type="spellStart"/>
      <w:r>
        <w:rPr>
          <w:rStyle w:val="c1"/>
        </w:rPr>
        <w:t>ms</w:t>
      </w:r>
      <w:proofErr w:type="spellEnd"/>
      <w:r>
        <w:rPr>
          <w:rStyle w:val="c1"/>
        </w:rPr>
        <w:t>]</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are expressed: can be </w:t>
      </w:r>
      <w:proofErr w:type="spellStart"/>
      <w:r>
        <w:rPr>
          <w:rStyle w:val="c1"/>
        </w:rPr>
        <w:t>ms</w:t>
      </w:r>
      <w:proofErr w:type="spellEnd"/>
      <w:r>
        <w:rPr>
          <w:rStyle w:val="c1"/>
        </w:rPr>
        <w:t xml:space="preserve">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for dead regions are expressed: can be </w:t>
      </w:r>
      <w:proofErr w:type="spellStart"/>
      <w:r>
        <w:rPr>
          <w:rStyle w:val="c1"/>
        </w:rPr>
        <w:t>ms</w:t>
      </w:r>
      <w:proofErr w:type="spellEnd"/>
      <w:r>
        <w:rPr>
          <w:rStyle w:val="c1"/>
        </w:rPr>
        <w:t xml:space="preserve">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w:t>
      </w:r>
      <w:proofErr w:type="spellStart"/>
      <w:r>
        <w:t>ms</w:t>
      </w:r>
      <w:proofErr w:type="spellEnd"/>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w:t>
      </w:r>
      <w:proofErr w:type="spellStart"/>
      <w:r>
        <w:t>ms</w:t>
      </w:r>
      <w:proofErr w:type="spellEnd"/>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xml:space="preserve"># Can be in percent of variance explain, or </w:t>
      </w:r>
      <w:proofErr w:type="spellStart"/>
      <w:r>
        <w:rPr>
          <w:rStyle w:val="c1"/>
        </w:rPr>
        <w:t>num</w:t>
      </w:r>
      <w:proofErr w:type="spellEnd"/>
      <w:r>
        <w:rPr>
          <w:rStyle w:val="c1"/>
        </w:rPr>
        <w:t xml:space="preserve">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xml:space="preserve"># Bin size for computing CC [in </w:t>
      </w:r>
      <w:proofErr w:type="spellStart"/>
      <w:r>
        <w:rPr>
          <w:rStyle w:val="c1"/>
        </w:rPr>
        <w:t>ms</w:t>
      </w:r>
      <w:proofErr w:type="spellEnd"/>
      <w:r>
        <w:rPr>
          <w:rStyle w:val="c1"/>
        </w:rPr>
        <w:t>]</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w:t>
      </w:r>
      <w:proofErr w:type="spellStart"/>
      <w:r>
        <w:rPr>
          <w:rStyle w:val="c1"/>
        </w:rPr>
        <w:t>ms</w:t>
      </w:r>
      <w:proofErr w:type="spellEnd"/>
      <w:r>
        <w:rPr>
          <w:rStyle w:val="c1"/>
        </w:rPr>
        <w:t>]</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xml:space="preserve"># Time [in </w:t>
      </w:r>
      <w:proofErr w:type="spellStart"/>
      <w:r>
        <w:rPr>
          <w:rStyle w:val="c1"/>
        </w:rPr>
        <w:t>ms</w:t>
      </w:r>
      <w:proofErr w:type="spellEnd"/>
      <w:r>
        <w:rPr>
          <w:rStyle w:val="c1"/>
        </w:rPr>
        <w:t>]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 xml:space="preserve">Has 1ms dur spikes at every stimulus onset (100 </w:t>
      </w:r>
      <w:proofErr w:type="spellStart"/>
      <w:r>
        <w:t>ms</w:t>
      </w:r>
      <w:proofErr w:type="spellEnd"/>
      <w:r>
        <w:t xml:space="preserve">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C43560"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4A37636B" w:rsidR="00AE3287" w:rsidRDefault="00C34F63">
      <w:pPr>
        <w:pStyle w:val="ListParagraph"/>
        <w:numPr>
          <w:ilvl w:val="1"/>
          <w:numId w:val="4"/>
        </w:numPr>
      </w:pPr>
      <w:r>
        <w:t>Works for FRA</w:t>
      </w:r>
      <w:bookmarkStart w:id="0" w:name="_GoBack"/>
      <w:bookmarkEnd w:id="0"/>
    </w:p>
    <w:sectPr w:rsidR="00AE3287"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1074A0"/>
    <w:rsid w:val="001258D9"/>
    <w:rsid w:val="00153380"/>
    <w:rsid w:val="00160892"/>
    <w:rsid w:val="00162794"/>
    <w:rsid w:val="00186FB7"/>
    <w:rsid w:val="001937C9"/>
    <w:rsid w:val="001E2B38"/>
    <w:rsid w:val="001E7000"/>
    <w:rsid w:val="001F2390"/>
    <w:rsid w:val="0022724F"/>
    <w:rsid w:val="002421D8"/>
    <w:rsid w:val="00252C24"/>
    <w:rsid w:val="00267E19"/>
    <w:rsid w:val="002B116D"/>
    <w:rsid w:val="002D384E"/>
    <w:rsid w:val="002F5AE6"/>
    <w:rsid w:val="00353396"/>
    <w:rsid w:val="0035607D"/>
    <w:rsid w:val="00366094"/>
    <w:rsid w:val="003B0A97"/>
    <w:rsid w:val="003B50DD"/>
    <w:rsid w:val="003B7D43"/>
    <w:rsid w:val="003C4018"/>
    <w:rsid w:val="00416B03"/>
    <w:rsid w:val="004B3E19"/>
    <w:rsid w:val="004C54B4"/>
    <w:rsid w:val="004D0FAA"/>
    <w:rsid w:val="005219A0"/>
    <w:rsid w:val="0053555A"/>
    <w:rsid w:val="00550F1A"/>
    <w:rsid w:val="00555954"/>
    <w:rsid w:val="00580C20"/>
    <w:rsid w:val="006028D8"/>
    <w:rsid w:val="00697599"/>
    <w:rsid w:val="00736F19"/>
    <w:rsid w:val="00777BFA"/>
    <w:rsid w:val="007A78EF"/>
    <w:rsid w:val="007A7B17"/>
    <w:rsid w:val="007C77A3"/>
    <w:rsid w:val="008171C6"/>
    <w:rsid w:val="00817FED"/>
    <w:rsid w:val="008361C4"/>
    <w:rsid w:val="00874AD7"/>
    <w:rsid w:val="0088366B"/>
    <w:rsid w:val="008B01FD"/>
    <w:rsid w:val="008B2750"/>
    <w:rsid w:val="008B2D6B"/>
    <w:rsid w:val="008D429D"/>
    <w:rsid w:val="008F3C7C"/>
    <w:rsid w:val="00990117"/>
    <w:rsid w:val="00A03BF9"/>
    <w:rsid w:val="00A051C9"/>
    <w:rsid w:val="00A10639"/>
    <w:rsid w:val="00A2727D"/>
    <w:rsid w:val="00A711B2"/>
    <w:rsid w:val="00A9608F"/>
    <w:rsid w:val="00AC0A96"/>
    <w:rsid w:val="00AE3287"/>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5651"/>
    <w:rsid w:val="00D33D63"/>
    <w:rsid w:val="00D62170"/>
    <w:rsid w:val="00D70464"/>
    <w:rsid w:val="00D82C0C"/>
    <w:rsid w:val="00DB1E7A"/>
    <w:rsid w:val="00DC527E"/>
    <w:rsid w:val="00DE7DF3"/>
    <w:rsid w:val="00DF1975"/>
    <w:rsid w:val="00E175CF"/>
    <w:rsid w:val="00E42172"/>
    <w:rsid w:val="00E522C7"/>
    <w:rsid w:val="00E56A71"/>
    <w:rsid w:val="00E84CEB"/>
    <w:rsid w:val="00EC46E7"/>
    <w:rsid w:val="00ED51D6"/>
    <w:rsid w:val="00F34393"/>
    <w:rsid w:val="00F356B1"/>
    <w:rsid w:val="00F56D1B"/>
    <w:rsid w:val="00F73133"/>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4</TotalTime>
  <Pages>20</Pages>
  <Words>5765</Words>
  <Characters>32862</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58</cp:revision>
  <dcterms:created xsi:type="dcterms:W3CDTF">2020-01-06T19:39:00Z</dcterms:created>
  <dcterms:modified xsi:type="dcterms:W3CDTF">2020-06-24T17:57:00Z</dcterms:modified>
</cp:coreProperties>
</file>